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adrian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de</w:t>
      </w:r>
      <w:r>
        <w:t xml:space="preserve"> </w:t>
      </w:r>
      <w:r>
        <w:t xml:space="preserve">may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1f25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adrian</dc:creator>
  <dcterms:created xsi:type="dcterms:W3CDTF">2019-05-18T23:15:24Z</dcterms:created>
  <dcterms:modified xsi:type="dcterms:W3CDTF">2019-05-18T23:15:24Z</dcterms:modified>
</cp:coreProperties>
</file>